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CD50F2" w14:textId="58DA373A" w:rsidR="00D01E9C" w:rsidRDefault="000230D1" w:rsidP="000230D1">
      <w:pPr>
        <w:pStyle w:val="Heading1"/>
      </w:pPr>
      <w:r>
        <w:t>Question 1: Part D Automatic Testing</w:t>
      </w:r>
    </w:p>
    <w:p w14:paraId="0A90C197" w14:textId="493442CB" w:rsidR="000230D1" w:rsidRDefault="000230D1" w:rsidP="000230D1">
      <w:r>
        <w:t xml:space="preserve">Pardon for not coding a unit test for the program, as I do not how. But to test the viability of the code, one considers the coverage of inputs. </w:t>
      </w:r>
    </w:p>
    <w:p w14:paraId="5DD96391" w14:textId="64DC9562" w:rsidR="000230D1" w:rsidRPr="000230D1" w:rsidRDefault="000230D1" w:rsidP="000230D1">
      <w:pPr>
        <w:pStyle w:val="Heading2"/>
      </w:pPr>
      <w:r w:rsidRPr="000230D1">
        <w:t>Informal testing</w:t>
      </w:r>
    </w:p>
    <w:p w14:paraId="46859E30" w14:textId="19D2F860" w:rsidR="000230D1" w:rsidRDefault="000230D1" w:rsidP="000230D1">
      <w:pPr>
        <w:jc w:val="both"/>
      </w:pPr>
      <w:r>
        <w:t xml:space="preserve">Assume a user puts a single character and ‘a’ is a word in English but just like that 27 unique combinations can be inserted, for this test case scenario, a test code of any single character can be used to </w:t>
      </w:r>
      <w:proofErr w:type="spellStart"/>
      <w:r>
        <w:t>fulfill</w:t>
      </w:r>
      <w:proofErr w:type="spellEnd"/>
      <w:r>
        <w:t xml:space="preserve"> the whole spectrum of single inputs. </w:t>
      </w:r>
    </w:p>
    <w:p w14:paraId="4D8F2DAD" w14:textId="6ED63811" w:rsidR="000230D1" w:rsidRDefault="000230D1" w:rsidP="000230D1">
      <w:pPr>
        <w:jc w:val="both"/>
      </w:pPr>
      <w:r>
        <w:t>Increasing the alphabets complicates things, as the variation will increase, take 2, and 3 alphabets as an input, then words can be formed from the following shown in the below table.</w:t>
      </w:r>
    </w:p>
    <w:p w14:paraId="263F6E75" w14:textId="4854E14B" w:rsidR="000230D1" w:rsidRDefault="000230D1" w:rsidP="000230D1">
      <w:pPr>
        <w:jc w:val="both"/>
      </w:pPr>
      <w:r>
        <w:t>However, after reaching the 4</w:t>
      </w:r>
      <w:r w:rsidRPr="000230D1">
        <w:rPr>
          <w:vertAlign w:val="superscript"/>
        </w:rPr>
        <w:t>th</w:t>
      </w:r>
      <w:r>
        <w:t xml:space="preserve"> alphabet onwards basically iterations or any sum of odd or even characters for input. Using, Equation 1.0 and 2.0 are used to determine how many 1</w:t>
      </w:r>
      <w:r w:rsidRPr="000230D1">
        <w:rPr>
          <w:vertAlign w:val="superscript"/>
        </w:rPr>
        <w:t>st</w:t>
      </w:r>
      <w:r>
        <w:t xml:space="preserve"> and last characters to be placed and reverse order of the 1</w:t>
      </w:r>
      <w:r w:rsidRPr="000230D1">
        <w:rPr>
          <w:vertAlign w:val="superscript"/>
        </w:rPr>
        <w:t>st</w:t>
      </w:r>
      <w:r>
        <w:t xml:space="preserve"> set respectively, then any set of unique or the same characters is to be placed in the middle.</w:t>
      </w:r>
    </w:p>
    <w:p w14:paraId="33BCF2DE" w14:textId="2C9737E6" w:rsidR="000230D1" w:rsidRPr="000230D1" w:rsidRDefault="000230D1" w:rsidP="000230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no. of characters for even characters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e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-2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…..Equation 1.0</m:t>
          </m:r>
        </m:oMath>
      </m:oMathPara>
    </w:p>
    <w:p w14:paraId="40482BA6" w14:textId="5C3DE7AB" w:rsidR="000230D1" w:rsidRPr="000230D1" w:rsidRDefault="000230D1" w:rsidP="000230D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o. of characters for</m:t>
          </m:r>
          <m:r>
            <w:rPr>
              <w:rFonts w:ascii="Cambria Math" w:hAnsi="Cambria Math"/>
            </w:rPr>
            <m:t xml:space="preserve"> odd</m:t>
          </m:r>
          <m:r>
            <w:rPr>
              <w:rFonts w:ascii="Cambria Math" w:hAnsi="Cambria Math"/>
            </w:rPr>
            <m:t xml:space="preserve"> characters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o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-</m:t>
              </m:r>
              <m:r>
                <w:rPr>
                  <w:rFonts w:ascii="Cambria Math" w:eastAsiaTheme="minorEastAsia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…..Equation 1.</m:t>
          </m:r>
          <m:r>
            <w:rPr>
              <w:rFonts w:ascii="Cambria Math" w:eastAsiaTheme="minorEastAsia" w:hAnsi="Cambria Math"/>
            </w:rPr>
            <m:t>1</m:t>
          </m:r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0"/>
        <w:gridCol w:w="1422"/>
        <w:gridCol w:w="6008"/>
        <w:gridCol w:w="976"/>
      </w:tblGrid>
      <w:tr w:rsidR="000230D1" w14:paraId="6EC16BA2" w14:textId="77777777" w:rsidTr="000230D1">
        <w:trPr>
          <w:trHeight w:val="722"/>
        </w:trPr>
        <w:tc>
          <w:tcPr>
            <w:tcW w:w="610" w:type="dxa"/>
          </w:tcPr>
          <w:p w14:paraId="087F4865" w14:textId="77777777" w:rsidR="000230D1" w:rsidRDefault="000230D1">
            <w:r>
              <w:t>Test</w:t>
            </w:r>
          </w:p>
          <w:p w14:paraId="64C56423" w14:textId="73C55448" w:rsidR="000230D1" w:rsidRDefault="000230D1">
            <w:r>
              <w:t>case</w:t>
            </w:r>
          </w:p>
        </w:tc>
        <w:tc>
          <w:tcPr>
            <w:tcW w:w="1422" w:type="dxa"/>
          </w:tcPr>
          <w:p w14:paraId="61CB4660" w14:textId="22791BC7" w:rsidR="000230D1" w:rsidRDefault="000230D1">
            <w:r>
              <w:t>No. of alphabet(s), N.</w:t>
            </w:r>
          </w:p>
        </w:tc>
        <w:tc>
          <w:tcPr>
            <w:tcW w:w="6008" w:type="dxa"/>
          </w:tcPr>
          <w:p w14:paraId="4E57CA2F" w14:textId="6D1B82B2" w:rsidR="000230D1" w:rsidRDefault="000230D1">
            <w:r>
              <w:t>Description</w:t>
            </w:r>
          </w:p>
        </w:tc>
        <w:tc>
          <w:tcPr>
            <w:tcW w:w="976" w:type="dxa"/>
          </w:tcPr>
          <w:p w14:paraId="18F449D7" w14:textId="22C10445" w:rsidR="000230D1" w:rsidRDefault="000230D1">
            <w:r>
              <w:t>Example</w:t>
            </w:r>
          </w:p>
        </w:tc>
      </w:tr>
      <w:tr w:rsidR="000230D1" w14:paraId="0035A4FE" w14:textId="77777777" w:rsidTr="000230D1">
        <w:trPr>
          <w:trHeight w:val="268"/>
        </w:trPr>
        <w:tc>
          <w:tcPr>
            <w:tcW w:w="610" w:type="dxa"/>
          </w:tcPr>
          <w:p w14:paraId="1695AF71" w14:textId="743F4AC2" w:rsidR="000230D1" w:rsidRDefault="000230D1">
            <w:r>
              <w:t>1</w:t>
            </w:r>
          </w:p>
        </w:tc>
        <w:tc>
          <w:tcPr>
            <w:tcW w:w="1422" w:type="dxa"/>
          </w:tcPr>
          <w:p w14:paraId="0D4B1E57" w14:textId="039F6FEE" w:rsidR="000230D1" w:rsidRDefault="000230D1">
            <w:r>
              <w:t>1</w:t>
            </w:r>
          </w:p>
        </w:tc>
        <w:tc>
          <w:tcPr>
            <w:tcW w:w="6008" w:type="dxa"/>
          </w:tcPr>
          <w:p w14:paraId="15D7A615" w14:textId="6E2139CD" w:rsidR="000230D1" w:rsidRDefault="000230D1">
            <w:r>
              <w:t>Any Random Character</w:t>
            </w:r>
          </w:p>
        </w:tc>
        <w:tc>
          <w:tcPr>
            <w:tcW w:w="976" w:type="dxa"/>
          </w:tcPr>
          <w:p w14:paraId="0D0B2922" w14:textId="6C28E4D1" w:rsidR="000230D1" w:rsidRDefault="000230D1">
            <w:r>
              <w:t>a</w:t>
            </w:r>
          </w:p>
        </w:tc>
      </w:tr>
      <w:tr w:rsidR="000230D1" w14:paraId="35B1F2A5" w14:textId="77777777" w:rsidTr="000230D1">
        <w:trPr>
          <w:trHeight w:val="268"/>
        </w:trPr>
        <w:tc>
          <w:tcPr>
            <w:tcW w:w="610" w:type="dxa"/>
          </w:tcPr>
          <w:p w14:paraId="2A8D6380" w14:textId="3B23F760" w:rsidR="000230D1" w:rsidRDefault="000230D1" w:rsidP="000230D1">
            <w:r>
              <w:t>2</w:t>
            </w:r>
          </w:p>
        </w:tc>
        <w:tc>
          <w:tcPr>
            <w:tcW w:w="1422" w:type="dxa"/>
            <w:vMerge w:val="restart"/>
          </w:tcPr>
          <w:p w14:paraId="25075B1F" w14:textId="07783B73" w:rsidR="000230D1" w:rsidRDefault="000230D1" w:rsidP="000230D1">
            <w:r>
              <w:t>2</w:t>
            </w:r>
          </w:p>
        </w:tc>
        <w:tc>
          <w:tcPr>
            <w:tcW w:w="6008" w:type="dxa"/>
          </w:tcPr>
          <w:p w14:paraId="263F8C9B" w14:textId="44E862D8" w:rsidR="000230D1" w:rsidRDefault="000230D1" w:rsidP="000230D1">
            <w:r>
              <w:t>Any Random Character</w:t>
            </w:r>
          </w:p>
        </w:tc>
        <w:tc>
          <w:tcPr>
            <w:tcW w:w="976" w:type="dxa"/>
          </w:tcPr>
          <w:p w14:paraId="6F01DE16" w14:textId="3B936EF0" w:rsidR="000230D1" w:rsidRDefault="000230D1" w:rsidP="000230D1">
            <w:r>
              <w:t>ab</w:t>
            </w:r>
          </w:p>
        </w:tc>
      </w:tr>
      <w:tr w:rsidR="000230D1" w14:paraId="495E83EF" w14:textId="77777777" w:rsidTr="000230D1">
        <w:trPr>
          <w:trHeight w:val="253"/>
        </w:trPr>
        <w:tc>
          <w:tcPr>
            <w:tcW w:w="610" w:type="dxa"/>
          </w:tcPr>
          <w:p w14:paraId="5C297F41" w14:textId="6DD6044D" w:rsidR="000230D1" w:rsidRDefault="000230D1" w:rsidP="000230D1">
            <w:r>
              <w:t>3</w:t>
            </w:r>
          </w:p>
        </w:tc>
        <w:tc>
          <w:tcPr>
            <w:tcW w:w="1422" w:type="dxa"/>
            <w:vMerge/>
          </w:tcPr>
          <w:p w14:paraId="06B67924" w14:textId="0D2EEC3C" w:rsidR="000230D1" w:rsidRDefault="000230D1" w:rsidP="000230D1"/>
        </w:tc>
        <w:tc>
          <w:tcPr>
            <w:tcW w:w="6008" w:type="dxa"/>
          </w:tcPr>
          <w:p w14:paraId="2151FB59" w14:textId="49346D16" w:rsidR="000230D1" w:rsidRDefault="000230D1" w:rsidP="000230D1">
            <w:r>
              <w:t>All Same</w:t>
            </w:r>
            <w:r>
              <w:t xml:space="preserve"> Character</w:t>
            </w:r>
          </w:p>
        </w:tc>
        <w:tc>
          <w:tcPr>
            <w:tcW w:w="976" w:type="dxa"/>
          </w:tcPr>
          <w:p w14:paraId="612451AF" w14:textId="42F53DB5" w:rsidR="000230D1" w:rsidRDefault="000230D1" w:rsidP="000230D1">
            <w:r>
              <w:t>aa</w:t>
            </w:r>
          </w:p>
        </w:tc>
      </w:tr>
      <w:tr w:rsidR="000230D1" w14:paraId="75ED5594" w14:textId="77777777" w:rsidTr="000230D1">
        <w:trPr>
          <w:trHeight w:val="268"/>
        </w:trPr>
        <w:tc>
          <w:tcPr>
            <w:tcW w:w="610" w:type="dxa"/>
          </w:tcPr>
          <w:p w14:paraId="0F454C99" w14:textId="466FE36D" w:rsidR="000230D1" w:rsidRDefault="000230D1" w:rsidP="000230D1">
            <w:r>
              <w:t>4</w:t>
            </w:r>
          </w:p>
        </w:tc>
        <w:tc>
          <w:tcPr>
            <w:tcW w:w="1422" w:type="dxa"/>
            <w:vMerge w:val="restart"/>
          </w:tcPr>
          <w:p w14:paraId="49F84E1A" w14:textId="3F03C910" w:rsidR="000230D1" w:rsidRDefault="000230D1" w:rsidP="000230D1">
            <w:r>
              <w:t>3</w:t>
            </w:r>
          </w:p>
        </w:tc>
        <w:tc>
          <w:tcPr>
            <w:tcW w:w="6008" w:type="dxa"/>
          </w:tcPr>
          <w:p w14:paraId="55D912F6" w14:textId="0E2409B1" w:rsidR="000230D1" w:rsidRDefault="000230D1" w:rsidP="000230D1">
            <w:r>
              <w:t>Any Random Character</w:t>
            </w:r>
          </w:p>
        </w:tc>
        <w:tc>
          <w:tcPr>
            <w:tcW w:w="976" w:type="dxa"/>
          </w:tcPr>
          <w:p w14:paraId="03B94734" w14:textId="566E6746" w:rsidR="000230D1" w:rsidRDefault="000230D1" w:rsidP="000230D1">
            <w:proofErr w:type="spellStart"/>
            <w:r>
              <w:t>abc</w:t>
            </w:r>
            <w:proofErr w:type="spellEnd"/>
          </w:p>
        </w:tc>
      </w:tr>
      <w:tr w:rsidR="000230D1" w14:paraId="3101917A" w14:textId="77777777" w:rsidTr="000230D1">
        <w:trPr>
          <w:trHeight w:val="253"/>
        </w:trPr>
        <w:tc>
          <w:tcPr>
            <w:tcW w:w="610" w:type="dxa"/>
          </w:tcPr>
          <w:p w14:paraId="1BA79768" w14:textId="4D74A457" w:rsidR="000230D1" w:rsidRDefault="000230D1" w:rsidP="000230D1">
            <w:r>
              <w:t>5</w:t>
            </w:r>
          </w:p>
        </w:tc>
        <w:tc>
          <w:tcPr>
            <w:tcW w:w="1422" w:type="dxa"/>
            <w:vMerge/>
          </w:tcPr>
          <w:p w14:paraId="2CF8F7BE" w14:textId="70983EA1" w:rsidR="000230D1" w:rsidRDefault="000230D1" w:rsidP="000230D1"/>
        </w:tc>
        <w:tc>
          <w:tcPr>
            <w:tcW w:w="6008" w:type="dxa"/>
          </w:tcPr>
          <w:p w14:paraId="6644F9EE" w14:textId="179495B5" w:rsidR="000230D1" w:rsidRDefault="000230D1" w:rsidP="000230D1">
            <w:r>
              <w:t>All Same Character</w:t>
            </w:r>
          </w:p>
        </w:tc>
        <w:tc>
          <w:tcPr>
            <w:tcW w:w="976" w:type="dxa"/>
          </w:tcPr>
          <w:p w14:paraId="7F350B5B" w14:textId="782BD651" w:rsidR="000230D1" w:rsidRDefault="000230D1" w:rsidP="000230D1">
            <w:proofErr w:type="spellStart"/>
            <w:r>
              <w:t>aaa</w:t>
            </w:r>
            <w:proofErr w:type="spellEnd"/>
          </w:p>
        </w:tc>
      </w:tr>
      <w:tr w:rsidR="000230D1" w14:paraId="177AAF47" w14:textId="77777777" w:rsidTr="000230D1">
        <w:trPr>
          <w:trHeight w:val="536"/>
        </w:trPr>
        <w:tc>
          <w:tcPr>
            <w:tcW w:w="610" w:type="dxa"/>
          </w:tcPr>
          <w:p w14:paraId="457C9906" w14:textId="0ED16BFC" w:rsidR="000230D1" w:rsidRDefault="000230D1" w:rsidP="000230D1">
            <w:r>
              <w:t>6</w:t>
            </w:r>
          </w:p>
        </w:tc>
        <w:tc>
          <w:tcPr>
            <w:tcW w:w="1422" w:type="dxa"/>
            <w:vMerge/>
          </w:tcPr>
          <w:p w14:paraId="70334F13" w14:textId="0768406F" w:rsidR="000230D1" w:rsidRDefault="000230D1" w:rsidP="000230D1"/>
        </w:tc>
        <w:tc>
          <w:tcPr>
            <w:tcW w:w="6008" w:type="dxa"/>
          </w:tcPr>
          <w:p w14:paraId="7B6D709A" w14:textId="61DE74A1" w:rsidR="000230D1" w:rsidRDefault="000230D1" w:rsidP="000230D1">
            <w:r>
              <w:t>1</w:t>
            </w:r>
            <w:r w:rsidRPr="000230D1">
              <w:rPr>
                <w:vertAlign w:val="superscript"/>
              </w:rPr>
              <w:t>st</w:t>
            </w:r>
            <w:r>
              <w:t xml:space="preserve"> and Last Character same but unique to middle character</w:t>
            </w:r>
          </w:p>
        </w:tc>
        <w:tc>
          <w:tcPr>
            <w:tcW w:w="976" w:type="dxa"/>
          </w:tcPr>
          <w:p w14:paraId="3085C8F2" w14:textId="3EFC9D6E" w:rsidR="000230D1" w:rsidRDefault="000230D1" w:rsidP="000230D1">
            <w:r>
              <w:t>aba</w:t>
            </w:r>
          </w:p>
        </w:tc>
      </w:tr>
      <w:tr w:rsidR="000230D1" w14:paraId="2787F5BF" w14:textId="77777777" w:rsidTr="000230D1">
        <w:trPr>
          <w:trHeight w:val="253"/>
        </w:trPr>
        <w:tc>
          <w:tcPr>
            <w:tcW w:w="610" w:type="dxa"/>
          </w:tcPr>
          <w:p w14:paraId="2A054D22" w14:textId="132855E0" w:rsidR="000230D1" w:rsidRDefault="000230D1" w:rsidP="000230D1">
            <w:r>
              <w:t>7</w:t>
            </w:r>
          </w:p>
        </w:tc>
        <w:tc>
          <w:tcPr>
            <w:tcW w:w="1422" w:type="dxa"/>
            <w:vMerge w:val="restart"/>
          </w:tcPr>
          <w:p w14:paraId="09846592" w14:textId="77777777" w:rsidR="000230D1" w:rsidRDefault="000230D1" w:rsidP="000230D1">
            <w:r>
              <w:t>4</w:t>
            </w:r>
          </w:p>
          <w:p w14:paraId="08B49BD6" w14:textId="2630F6F4" w:rsidR="000230D1" w:rsidRDefault="000230D1" w:rsidP="000230D1">
            <w:r>
              <w:t>(even nth characters)</w:t>
            </w:r>
          </w:p>
        </w:tc>
        <w:tc>
          <w:tcPr>
            <w:tcW w:w="6008" w:type="dxa"/>
          </w:tcPr>
          <w:p w14:paraId="13CB0B61" w14:textId="23EB885B" w:rsidR="000230D1" w:rsidRDefault="000230D1" w:rsidP="000230D1">
            <w:r>
              <w:t>Any Random Character</w:t>
            </w:r>
          </w:p>
        </w:tc>
        <w:tc>
          <w:tcPr>
            <w:tcW w:w="976" w:type="dxa"/>
          </w:tcPr>
          <w:p w14:paraId="6F804946" w14:textId="7BEF4153" w:rsidR="000230D1" w:rsidRDefault="000230D1" w:rsidP="000230D1">
            <w:proofErr w:type="spellStart"/>
            <w:r>
              <w:t>abcd</w:t>
            </w:r>
            <w:proofErr w:type="spellEnd"/>
          </w:p>
        </w:tc>
      </w:tr>
      <w:tr w:rsidR="000230D1" w14:paraId="48BA3B48" w14:textId="77777777" w:rsidTr="000230D1">
        <w:trPr>
          <w:trHeight w:val="268"/>
        </w:trPr>
        <w:tc>
          <w:tcPr>
            <w:tcW w:w="610" w:type="dxa"/>
          </w:tcPr>
          <w:p w14:paraId="707442ED" w14:textId="0D73361D" w:rsidR="000230D1" w:rsidRDefault="000230D1" w:rsidP="000230D1">
            <w:r>
              <w:t>8</w:t>
            </w:r>
          </w:p>
        </w:tc>
        <w:tc>
          <w:tcPr>
            <w:tcW w:w="1422" w:type="dxa"/>
            <w:vMerge/>
          </w:tcPr>
          <w:p w14:paraId="2AE12D3D" w14:textId="286CC953" w:rsidR="000230D1" w:rsidRDefault="000230D1" w:rsidP="000230D1"/>
        </w:tc>
        <w:tc>
          <w:tcPr>
            <w:tcW w:w="6008" w:type="dxa"/>
          </w:tcPr>
          <w:p w14:paraId="1B915A26" w14:textId="1DDAC222" w:rsidR="000230D1" w:rsidRDefault="000230D1" w:rsidP="000230D1">
            <w:r>
              <w:t>All Same Character</w:t>
            </w:r>
          </w:p>
        </w:tc>
        <w:tc>
          <w:tcPr>
            <w:tcW w:w="976" w:type="dxa"/>
          </w:tcPr>
          <w:p w14:paraId="323C273E" w14:textId="679C35AF" w:rsidR="000230D1" w:rsidRDefault="000230D1" w:rsidP="000230D1">
            <w:proofErr w:type="spellStart"/>
            <w:r>
              <w:t>aaaa</w:t>
            </w:r>
            <w:proofErr w:type="spellEnd"/>
          </w:p>
        </w:tc>
      </w:tr>
      <w:tr w:rsidR="000230D1" w14:paraId="4ECD5BA4" w14:textId="77777777" w:rsidTr="000230D1">
        <w:trPr>
          <w:trHeight w:val="521"/>
        </w:trPr>
        <w:tc>
          <w:tcPr>
            <w:tcW w:w="610" w:type="dxa"/>
          </w:tcPr>
          <w:p w14:paraId="0AB17FFC" w14:textId="17EFB1CE" w:rsidR="000230D1" w:rsidRDefault="000230D1" w:rsidP="000230D1">
            <w:r>
              <w:t>9</w:t>
            </w:r>
          </w:p>
        </w:tc>
        <w:tc>
          <w:tcPr>
            <w:tcW w:w="1422" w:type="dxa"/>
            <w:vMerge/>
          </w:tcPr>
          <w:p w14:paraId="581C0DBB" w14:textId="37386CC5" w:rsidR="000230D1" w:rsidRDefault="000230D1" w:rsidP="000230D1"/>
        </w:tc>
        <w:tc>
          <w:tcPr>
            <w:tcW w:w="6008" w:type="dxa"/>
          </w:tcPr>
          <w:p w14:paraId="4747AF2D" w14:textId="1D017D2F" w:rsidR="000230D1" w:rsidRDefault="000230D1" w:rsidP="000230D1">
            <w:r>
              <w:t>1</w:t>
            </w:r>
            <w:r w:rsidRPr="000230D1">
              <w:rPr>
                <w:vertAlign w:val="superscript"/>
              </w:rPr>
              <w:t>st</w:t>
            </w:r>
            <w:r>
              <w:t xml:space="preserve"> and Last </w:t>
            </w:r>
            <w:r>
              <w:t xml:space="preserve">(Ce) </w:t>
            </w:r>
            <w:r>
              <w:t>Character</w:t>
            </w:r>
            <w:r>
              <w:t>s</w:t>
            </w:r>
            <w:r>
              <w:t xml:space="preserve"> </w:t>
            </w:r>
            <w:r>
              <w:t xml:space="preserve">in palindrome order </w:t>
            </w:r>
            <w:r>
              <w:t xml:space="preserve">but unique to </w:t>
            </w:r>
            <w:r>
              <w:t xml:space="preserve">the </w:t>
            </w:r>
            <w:r>
              <w:t>middle character</w:t>
            </w:r>
            <w:r>
              <w:t>s</w:t>
            </w:r>
            <w:r>
              <w:t xml:space="preserve"> all unique to each other</w:t>
            </w:r>
          </w:p>
        </w:tc>
        <w:tc>
          <w:tcPr>
            <w:tcW w:w="976" w:type="dxa"/>
          </w:tcPr>
          <w:p w14:paraId="24182EEF" w14:textId="6DA0D15B" w:rsidR="000230D1" w:rsidRDefault="000230D1" w:rsidP="000230D1">
            <w:proofErr w:type="spellStart"/>
            <w:r>
              <w:t>abca</w:t>
            </w:r>
            <w:proofErr w:type="spellEnd"/>
          </w:p>
        </w:tc>
      </w:tr>
      <w:tr w:rsidR="000230D1" w14:paraId="1B834F81" w14:textId="77777777" w:rsidTr="000230D1">
        <w:trPr>
          <w:trHeight w:val="536"/>
        </w:trPr>
        <w:tc>
          <w:tcPr>
            <w:tcW w:w="610" w:type="dxa"/>
          </w:tcPr>
          <w:p w14:paraId="2CEFF58D" w14:textId="455D44DC" w:rsidR="000230D1" w:rsidRDefault="000230D1" w:rsidP="000230D1">
            <w:r>
              <w:t>10</w:t>
            </w:r>
          </w:p>
        </w:tc>
        <w:tc>
          <w:tcPr>
            <w:tcW w:w="1422" w:type="dxa"/>
            <w:vMerge/>
          </w:tcPr>
          <w:p w14:paraId="360C41C4" w14:textId="5687A5C9" w:rsidR="000230D1" w:rsidRDefault="000230D1" w:rsidP="000230D1"/>
        </w:tc>
        <w:tc>
          <w:tcPr>
            <w:tcW w:w="6008" w:type="dxa"/>
          </w:tcPr>
          <w:p w14:paraId="0F43C7A9" w14:textId="0ADA9478" w:rsidR="000230D1" w:rsidRDefault="000230D1" w:rsidP="000230D1">
            <w:r>
              <w:t>1</w:t>
            </w:r>
            <w:r w:rsidRPr="000230D1">
              <w:rPr>
                <w:vertAlign w:val="superscript"/>
              </w:rPr>
              <w:t>st</w:t>
            </w:r>
            <w:r>
              <w:t xml:space="preserve"> and Last (Ce) Characters in palindrome order but unique to </w:t>
            </w:r>
            <w:r>
              <w:t xml:space="preserve">the </w:t>
            </w:r>
            <w:r>
              <w:t>middle character</w:t>
            </w:r>
            <w:r>
              <w:t>s</w:t>
            </w:r>
            <w:r>
              <w:t xml:space="preserve"> all </w:t>
            </w:r>
            <w:r>
              <w:t xml:space="preserve">the </w:t>
            </w:r>
            <w:r>
              <w:t>same to each other</w:t>
            </w:r>
          </w:p>
        </w:tc>
        <w:tc>
          <w:tcPr>
            <w:tcW w:w="976" w:type="dxa"/>
          </w:tcPr>
          <w:p w14:paraId="364F4E80" w14:textId="5DCD3149" w:rsidR="000230D1" w:rsidRDefault="000230D1" w:rsidP="000230D1">
            <w:r>
              <w:t>ab*</w:t>
            </w:r>
            <w:proofErr w:type="spellStart"/>
            <w:r>
              <w:t>ba</w:t>
            </w:r>
            <w:proofErr w:type="spellEnd"/>
          </w:p>
        </w:tc>
      </w:tr>
      <w:tr w:rsidR="000230D1" w14:paraId="4F8E782B" w14:textId="77777777" w:rsidTr="000230D1">
        <w:trPr>
          <w:trHeight w:val="536"/>
        </w:trPr>
        <w:tc>
          <w:tcPr>
            <w:tcW w:w="610" w:type="dxa"/>
          </w:tcPr>
          <w:p w14:paraId="4F3BC8F4" w14:textId="2D1A6A2F" w:rsidR="000230D1" w:rsidRDefault="000230D1" w:rsidP="000230D1">
            <w:r>
              <w:t>11</w:t>
            </w:r>
          </w:p>
        </w:tc>
        <w:tc>
          <w:tcPr>
            <w:tcW w:w="1422" w:type="dxa"/>
            <w:vMerge w:val="restart"/>
          </w:tcPr>
          <w:p w14:paraId="7649BF14" w14:textId="77777777" w:rsidR="000230D1" w:rsidRDefault="000230D1" w:rsidP="000230D1">
            <w:r>
              <w:t>5</w:t>
            </w:r>
          </w:p>
          <w:p w14:paraId="4399273C" w14:textId="1E9A82AC" w:rsidR="000230D1" w:rsidRDefault="000230D1" w:rsidP="000230D1">
            <w:r>
              <w:t>(odd nth characters)</w:t>
            </w:r>
          </w:p>
        </w:tc>
        <w:tc>
          <w:tcPr>
            <w:tcW w:w="6008" w:type="dxa"/>
          </w:tcPr>
          <w:p w14:paraId="65830688" w14:textId="360CE5D8" w:rsidR="000230D1" w:rsidRDefault="000230D1" w:rsidP="000230D1">
            <w:r>
              <w:t>Any Random Character</w:t>
            </w:r>
          </w:p>
        </w:tc>
        <w:tc>
          <w:tcPr>
            <w:tcW w:w="976" w:type="dxa"/>
          </w:tcPr>
          <w:p w14:paraId="6E9E7229" w14:textId="18083BA3" w:rsidR="000230D1" w:rsidRDefault="000230D1" w:rsidP="000230D1">
            <w:proofErr w:type="spellStart"/>
            <w:r>
              <w:t>abcde</w:t>
            </w:r>
            <w:proofErr w:type="spellEnd"/>
          </w:p>
        </w:tc>
      </w:tr>
      <w:tr w:rsidR="000230D1" w14:paraId="6958DFD7" w14:textId="77777777" w:rsidTr="000230D1">
        <w:trPr>
          <w:trHeight w:val="536"/>
        </w:trPr>
        <w:tc>
          <w:tcPr>
            <w:tcW w:w="610" w:type="dxa"/>
          </w:tcPr>
          <w:p w14:paraId="20DF4F39" w14:textId="60DD033F" w:rsidR="000230D1" w:rsidRDefault="000230D1" w:rsidP="000230D1">
            <w:r>
              <w:t>12</w:t>
            </w:r>
          </w:p>
        </w:tc>
        <w:tc>
          <w:tcPr>
            <w:tcW w:w="1422" w:type="dxa"/>
            <w:vMerge/>
          </w:tcPr>
          <w:p w14:paraId="31EEFF58" w14:textId="77777777" w:rsidR="000230D1" w:rsidRDefault="000230D1" w:rsidP="000230D1"/>
        </w:tc>
        <w:tc>
          <w:tcPr>
            <w:tcW w:w="6008" w:type="dxa"/>
          </w:tcPr>
          <w:p w14:paraId="38C6B14E" w14:textId="27DA506F" w:rsidR="000230D1" w:rsidRDefault="000230D1" w:rsidP="000230D1">
            <w:r>
              <w:t>All Same Character</w:t>
            </w:r>
          </w:p>
        </w:tc>
        <w:tc>
          <w:tcPr>
            <w:tcW w:w="976" w:type="dxa"/>
          </w:tcPr>
          <w:p w14:paraId="398CCB1D" w14:textId="659BFAB8" w:rsidR="000230D1" w:rsidRDefault="000230D1" w:rsidP="000230D1">
            <w:proofErr w:type="spellStart"/>
            <w:r>
              <w:t>aaaaa</w:t>
            </w:r>
            <w:proofErr w:type="spellEnd"/>
          </w:p>
        </w:tc>
      </w:tr>
      <w:tr w:rsidR="000230D1" w14:paraId="5C5AB332" w14:textId="77777777" w:rsidTr="000230D1">
        <w:trPr>
          <w:trHeight w:val="536"/>
        </w:trPr>
        <w:tc>
          <w:tcPr>
            <w:tcW w:w="610" w:type="dxa"/>
          </w:tcPr>
          <w:p w14:paraId="77BCC2C5" w14:textId="36ED8EE4" w:rsidR="000230D1" w:rsidRDefault="000230D1" w:rsidP="000230D1">
            <w:r>
              <w:t>13</w:t>
            </w:r>
          </w:p>
        </w:tc>
        <w:tc>
          <w:tcPr>
            <w:tcW w:w="1422" w:type="dxa"/>
            <w:vMerge/>
          </w:tcPr>
          <w:p w14:paraId="1F88F67B" w14:textId="77777777" w:rsidR="000230D1" w:rsidRDefault="000230D1" w:rsidP="000230D1"/>
        </w:tc>
        <w:tc>
          <w:tcPr>
            <w:tcW w:w="6008" w:type="dxa"/>
          </w:tcPr>
          <w:p w14:paraId="64648A59" w14:textId="1FD2DC79" w:rsidR="000230D1" w:rsidRDefault="000230D1" w:rsidP="000230D1">
            <w:r>
              <w:t>1</w:t>
            </w:r>
            <w:r w:rsidRPr="000230D1">
              <w:rPr>
                <w:vertAlign w:val="superscript"/>
              </w:rPr>
              <w:t>st</w:t>
            </w:r>
            <w:r>
              <w:t xml:space="preserve"> and Last (C</w:t>
            </w:r>
            <w:r>
              <w:t>o</w:t>
            </w:r>
            <w:r>
              <w:t>) Characters in palindrome order but unique to the middle characters all unique to each other</w:t>
            </w:r>
          </w:p>
        </w:tc>
        <w:tc>
          <w:tcPr>
            <w:tcW w:w="976" w:type="dxa"/>
          </w:tcPr>
          <w:p w14:paraId="001C64FB" w14:textId="04227672" w:rsidR="000230D1" w:rsidRDefault="000230D1" w:rsidP="000230D1">
            <w:r>
              <w:t>ab*</w:t>
            </w:r>
            <w:proofErr w:type="spellStart"/>
            <w:r>
              <w:t>ba</w:t>
            </w:r>
            <w:proofErr w:type="spellEnd"/>
          </w:p>
        </w:tc>
      </w:tr>
      <w:tr w:rsidR="000230D1" w14:paraId="5ADFDEE1" w14:textId="77777777" w:rsidTr="000230D1">
        <w:trPr>
          <w:trHeight w:val="536"/>
        </w:trPr>
        <w:tc>
          <w:tcPr>
            <w:tcW w:w="610" w:type="dxa"/>
          </w:tcPr>
          <w:p w14:paraId="18D11BFD" w14:textId="6772E338" w:rsidR="000230D1" w:rsidRDefault="000230D1" w:rsidP="000230D1">
            <w:r>
              <w:t>14</w:t>
            </w:r>
          </w:p>
        </w:tc>
        <w:tc>
          <w:tcPr>
            <w:tcW w:w="1422" w:type="dxa"/>
            <w:vMerge/>
          </w:tcPr>
          <w:p w14:paraId="292B657F" w14:textId="77777777" w:rsidR="000230D1" w:rsidRDefault="000230D1" w:rsidP="000230D1"/>
        </w:tc>
        <w:tc>
          <w:tcPr>
            <w:tcW w:w="6008" w:type="dxa"/>
          </w:tcPr>
          <w:p w14:paraId="00E16F8A" w14:textId="5228A132" w:rsidR="000230D1" w:rsidRDefault="000230D1" w:rsidP="000230D1">
            <w:r>
              <w:t>1</w:t>
            </w:r>
            <w:r w:rsidRPr="000230D1">
              <w:rPr>
                <w:vertAlign w:val="superscript"/>
              </w:rPr>
              <w:t>st</w:t>
            </w:r>
            <w:r>
              <w:t xml:space="preserve"> and Last</w:t>
            </w:r>
            <w:r>
              <w:t xml:space="preserve"> </w:t>
            </w:r>
            <w:r>
              <w:t>(C</w:t>
            </w:r>
            <w:r>
              <w:t>o</w:t>
            </w:r>
            <w:r>
              <w:t>) Characters in palindrome order but unique to the middle characters all the same to each other</w:t>
            </w:r>
          </w:p>
        </w:tc>
        <w:tc>
          <w:tcPr>
            <w:tcW w:w="976" w:type="dxa"/>
          </w:tcPr>
          <w:p w14:paraId="6380AFA9" w14:textId="758EBCD2" w:rsidR="000230D1" w:rsidRDefault="000230D1" w:rsidP="000230D1">
            <w:r>
              <w:t>ab*</w:t>
            </w:r>
            <w:proofErr w:type="spellStart"/>
            <w:r>
              <w:t>ba</w:t>
            </w:r>
            <w:proofErr w:type="spellEnd"/>
          </w:p>
        </w:tc>
      </w:tr>
      <w:tr w:rsidR="000230D1" w14:paraId="20965318" w14:textId="77777777" w:rsidTr="000230D1">
        <w:trPr>
          <w:trHeight w:val="536"/>
        </w:trPr>
        <w:tc>
          <w:tcPr>
            <w:tcW w:w="610" w:type="dxa"/>
          </w:tcPr>
          <w:p w14:paraId="37C78662" w14:textId="33A8B8E0" w:rsidR="000230D1" w:rsidRDefault="000230D1" w:rsidP="000230D1">
            <w:r>
              <w:t>~</w:t>
            </w:r>
          </w:p>
        </w:tc>
        <w:tc>
          <w:tcPr>
            <w:tcW w:w="1422" w:type="dxa"/>
          </w:tcPr>
          <w:p w14:paraId="5705A58B" w14:textId="12FE6EAA" w:rsidR="000230D1" w:rsidRDefault="000230D1" w:rsidP="000230D1">
            <w:r>
              <w:t>Nth</w:t>
            </w:r>
          </w:p>
          <w:p w14:paraId="7C7B2980" w14:textId="6059E54F" w:rsidR="000230D1" w:rsidRDefault="000230D1" w:rsidP="000230D1">
            <w:r>
              <w:t>(</w:t>
            </w:r>
            <w:proofErr w:type="spellStart"/>
            <w:r>
              <w:t>repetitaive</w:t>
            </w:r>
            <w:proofErr w:type="spellEnd"/>
            <w:r>
              <w:t xml:space="preserve"> to previous)</w:t>
            </w:r>
          </w:p>
        </w:tc>
        <w:tc>
          <w:tcPr>
            <w:tcW w:w="6008" w:type="dxa"/>
          </w:tcPr>
          <w:p w14:paraId="1BF413C8" w14:textId="53DAA9F5" w:rsidR="000230D1" w:rsidRDefault="000230D1" w:rsidP="000230D1">
            <w:r>
              <w:t xml:space="preserve">Follows the same rules for any even number of characters (4 onwards) and </w:t>
            </w:r>
            <w:r>
              <w:t xml:space="preserve">any </w:t>
            </w:r>
            <w:r>
              <w:t>odd</w:t>
            </w:r>
            <w:r>
              <w:t xml:space="preserve"> number of characters (</w:t>
            </w:r>
            <w:r>
              <w:t>5</w:t>
            </w:r>
            <w:r>
              <w:t xml:space="preserve"> onwards</w:t>
            </w:r>
            <w:r>
              <w:t>)</w:t>
            </w:r>
          </w:p>
        </w:tc>
        <w:tc>
          <w:tcPr>
            <w:tcW w:w="976" w:type="dxa"/>
          </w:tcPr>
          <w:p w14:paraId="7DA791EE" w14:textId="00560754" w:rsidR="000230D1" w:rsidRDefault="000230D1" w:rsidP="000230D1">
            <w:r>
              <w:t>~</w:t>
            </w:r>
          </w:p>
        </w:tc>
      </w:tr>
    </w:tbl>
    <w:p w14:paraId="30B587CF" w14:textId="77777777" w:rsidR="000230D1" w:rsidRDefault="000230D1"/>
    <w:p w14:paraId="57344A52" w14:textId="540F2BDB" w:rsidR="000230D1" w:rsidRDefault="000230D1" w:rsidP="000230D1">
      <w:pPr>
        <w:pStyle w:val="Heading2"/>
      </w:pPr>
      <w:r>
        <w:t>Approach to testing</w:t>
      </w:r>
    </w:p>
    <w:p w14:paraId="07BE4486" w14:textId="2C75A234" w:rsidR="000230D1" w:rsidRDefault="000230D1">
      <w:r>
        <w:t>By implementing a function outside or in the main function, to return all the false and true value, using the test cases above.</w:t>
      </w:r>
    </w:p>
    <w:p w14:paraId="37DC5EA9" w14:textId="63BF6242" w:rsidR="000230D1" w:rsidRDefault="000230D1">
      <w:r>
        <w:t>Sample:</w:t>
      </w:r>
    </w:p>
    <w:p w14:paraId="40296813" w14:textId="3ECAB82B" w:rsidR="000230D1" w:rsidRDefault="000230D1">
      <w:r>
        <w:t>Header file</w:t>
      </w:r>
    </w:p>
    <w:p w14:paraId="411D6458" w14:textId="10C76784" w:rsidR="000230D1" w:rsidRDefault="000230D1">
      <w:r>
        <w:t xml:space="preserve">bool </w:t>
      </w:r>
      <w:proofErr w:type="gramStart"/>
      <w:r>
        <w:t>test(</w:t>
      </w:r>
      <w:proofErr w:type="gramEnd"/>
      <w:r>
        <w:t>)</w:t>
      </w:r>
    </w:p>
    <w:p w14:paraId="4CDAEF32" w14:textId="4EF669E8" w:rsidR="000230D1" w:rsidRDefault="000230D1">
      <w:r>
        <w:t>{</w:t>
      </w:r>
    </w:p>
    <w:p w14:paraId="5E49BA94" w14:textId="40C10701" w:rsidR="000230D1" w:rsidRDefault="000230D1">
      <w:proofErr w:type="gramStart"/>
      <w:r>
        <w:t>switch(</w:t>
      </w:r>
      <w:proofErr w:type="gramEnd"/>
      <w:r>
        <w:t>test case)</w:t>
      </w:r>
    </w:p>
    <w:p w14:paraId="3FE43D76" w14:textId="355C99AF" w:rsidR="000230D1" w:rsidRDefault="000230D1">
      <w:r>
        <w:t>case (Test case 1):</w:t>
      </w:r>
    </w:p>
    <w:p w14:paraId="68BCA4E4" w14:textId="77777777" w:rsidR="000230D1" w:rsidRDefault="000230D1" w:rsidP="000230D1">
      <w:r>
        <w:t xml:space="preserve">string reverse </w:t>
      </w:r>
      <w:proofErr w:type="gramStart"/>
      <w:r>
        <w:t>array(</w:t>
      </w:r>
      <w:proofErr w:type="gramEnd"/>
      <w:r>
        <w:t>)</w:t>
      </w:r>
    </w:p>
    <w:p w14:paraId="4E031EAD" w14:textId="340A6B32" w:rsidR="000230D1" w:rsidRDefault="000230D1">
      <w:proofErr w:type="spellStart"/>
      <w:r>
        <w:t>strcmp</w:t>
      </w:r>
      <w:proofErr w:type="spellEnd"/>
      <w:r>
        <w:t xml:space="preserve"> (normal, reversed)</w:t>
      </w:r>
    </w:p>
    <w:p w14:paraId="0EBF344F" w14:textId="0C5DCD9C" w:rsidR="000230D1" w:rsidRDefault="000230D1">
      <w:r>
        <w:t>returns true or false</w:t>
      </w:r>
    </w:p>
    <w:p w14:paraId="39786FBF" w14:textId="2EFD79DA" w:rsidR="000230D1" w:rsidRDefault="000230D1" w:rsidP="000230D1">
      <w:r>
        <w:t>case (Test case</w:t>
      </w:r>
      <w:r>
        <w:t xml:space="preserve"> 2</w:t>
      </w:r>
      <w:r>
        <w:t>):</w:t>
      </w:r>
    </w:p>
    <w:p w14:paraId="5C63CC00" w14:textId="77777777" w:rsidR="000230D1" w:rsidRDefault="000230D1" w:rsidP="000230D1">
      <w:r>
        <w:t xml:space="preserve">string reverse </w:t>
      </w:r>
      <w:proofErr w:type="gramStart"/>
      <w:r>
        <w:t>array(</w:t>
      </w:r>
      <w:proofErr w:type="gramEnd"/>
      <w:r>
        <w:t>)</w:t>
      </w:r>
    </w:p>
    <w:p w14:paraId="7B95FF20" w14:textId="77777777" w:rsidR="000230D1" w:rsidRDefault="000230D1" w:rsidP="000230D1">
      <w:proofErr w:type="spellStart"/>
      <w:r>
        <w:t>strcmp</w:t>
      </w:r>
      <w:proofErr w:type="spellEnd"/>
      <w:r>
        <w:t xml:space="preserve"> (normal, reversed)</w:t>
      </w:r>
    </w:p>
    <w:p w14:paraId="44697ABE" w14:textId="4D387C22" w:rsidR="000230D1" w:rsidRDefault="000230D1" w:rsidP="000230D1">
      <w:r>
        <w:t>returns true or false</w:t>
      </w:r>
    </w:p>
    <w:p w14:paraId="55626B74" w14:textId="7A90DCB7" w:rsidR="000230D1" w:rsidRDefault="000230D1" w:rsidP="000230D1">
      <w:r>
        <w:t xml:space="preserve">case (Test case </w:t>
      </w:r>
      <w:r>
        <w:t>3</w:t>
      </w:r>
      <w:r>
        <w:t>):</w:t>
      </w:r>
    </w:p>
    <w:p w14:paraId="0AFEF953" w14:textId="22704774" w:rsidR="000230D1" w:rsidRDefault="000230D1" w:rsidP="000230D1">
      <w:r>
        <w:t>.</w:t>
      </w:r>
    </w:p>
    <w:p w14:paraId="05A581FD" w14:textId="53D41E4B" w:rsidR="000230D1" w:rsidRDefault="000230D1">
      <w:r>
        <w:t>.</w:t>
      </w:r>
    </w:p>
    <w:p w14:paraId="0B9B0A47" w14:textId="71314DE7" w:rsidR="000230D1" w:rsidRDefault="000230D1">
      <w:r>
        <w:t>.</w:t>
      </w:r>
    </w:p>
    <w:p w14:paraId="0B8680B8" w14:textId="4204D89A" w:rsidR="000230D1" w:rsidRDefault="000230D1">
      <w:r>
        <w:t>.</w:t>
      </w:r>
    </w:p>
    <w:p w14:paraId="2300E00F" w14:textId="692F990B" w:rsidR="000230D1" w:rsidRDefault="000230D1">
      <w:r>
        <w:t>}</w:t>
      </w:r>
    </w:p>
    <w:p w14:paraId="059AA530" w14:textId="77777777" w:rsidR="000230D1" w:rsidRDefault="000230D1"/>
    <w:sectPr w:rsidR="000230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DU1NzawNDQ0tbBU0lEKTi0uzszPAykwrAUAD8wstSwAAAA="/>
  </w:docVars>
  <w:rsids>
    <w:rsidRoot w:val="000230D1"/>
    <w:rsid w:val="000230D1"/>
    <w:rsid w:val="00D01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CE512"/>
  <w15:chartTrackingRefBased/>
  <w15:docId w15:val="{C7D74462-4372-4E09-83F3-FCE471BAC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30D1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30D1"/>
    <w:pPr>
      <w:jc w:val="both"/>
      <w:outlineLvl w:val="1"/>
    </w:pPr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230D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0230D1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230D1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96</Words>
  <Characters>2261</Characters>
  <Application>Microsoft Office Word</Application>
  <DocSecurity>0</DocSecurity>
  <Lines>18</Lines>
  <Paragraphs>5</Paragraphs>
  <ScaleCrop>false</ScaleCrop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vin Raj Raja Ratinem</dc:creator>
  <cp:keywords/>
  <dc:description/>
  <cp:lastModifiedBy>Melvin Raj Raja Ratinem</cp:lastModifiedBy>
  <cp:revision>1</cp:revision>
  <dcterms:created xsi:type="dcterms:W3CDTF">2020-06-26T03:26:00Z</dcterms:created>
  <dcterms:modified xsi:type="dcterms:W3CDTF">2020-06-26T04:36:00Z</dcterms:modified>
</cp:coreProperties>
</file>